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72" w:type="dxa"/>
        <w:tblLayout w:type="fixed"/>
        <w:tblLook w:val="0000" w:firstRow="0" w:lastRow="0" w:firstColumn="0" w:lastColumn="0" w:noHBand="0" w:noVBand="0"/>
      </w:tblPr>
      <w:tblGrid>
        <w:gridCol w:w="1015"/>
        <w:gridCol w:w="5015"/>
        <w:gridCol w:w="630"/>
        <w:gridCol w:w="4320"/>
      </w:tblGrid>
      <w:tr w:rsidR="00AC7036" w14:paraId="5D66DEFA" w14:textId="77777777"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6DB5DA0" w14:textId="77777777" w:rsidR="00AC7036" w:rsidRDefault="00AC703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Name</w:t>
            </w:r>
          </w:p>
        </w:tc>
        <w:tc>
          <w:tcPr>
            <w:tcW w:w="501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8A3AEF2" w14:textId="6D71BA37" w:rsidR="00AC7036" w:rsidRDefault="00AC7036">
            <w:pPr>
              <w:rPr>
                <w:rFonts w:ascii="Arial" w:hAnsi="Arial"/>
                <w:sz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A7B6271" w14:textId="77777777" w:rsidR="00AC7036" w:rsidRDefault="00AC7036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Title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A7C4B71" w14:textId="79F33749" w:rsidR="00AC7036" w:rsidRDefault="00AC7036">
            <w:pPr>
              <w:rPr>
                <w:rFonts w:ascii="Arial" w:hAnsi="Arial"/>
                <w:sz w:val="18"/>
              </w:rPr>
            </w:pPr>
          </w:p>
        </w:tc>
      </w:tr>
    </w:tbl>
    <w:p w14:paraId="4E850E1C" w14:textId="77777777" w:rsidR="00AC7036" w:rsidRDefault="00AC7036">
      <w:pPr>
        <w:rPr>
          <w:sz w:val="18"/>
        </w:rPr>
      </w:pPr>
    </w:p>
    <w:tbl>
      <w:tblPr>
        <w:tblW w:w="1098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2052"/>
        <w:gridCol w:w="3978"/>
        <w:gridCol w:w="1710"/>
        <w:gridCol w:w="3240"/>
      </w:tblGrid>
      <w:tr w:rsidR="00AB79E7" w14:paraId="2D646A8F" w14:textId="77777777" w:rsidTr="00E20C50">
        <w:trPr>
          <w:cantSplit/>
        </w:trPr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</w:tcPr>
          <w:p w14:paraId="617B3A96" w14:textId="300F112A" w:rsidR="00AB79E7" w:rsidRDefault="00E20C50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Company &amp; </w:t>
            </w:r>
            <w:r w:rsidR="00AB79E7">
              <w:rPr>
                <w:rFonts w:ascii="Arial" w:hAnsi="Arial"/>
                <w:sz w:val="18"/>
              </w:rPr>
              <w:t>Location</w:t>
            </w:r>
          </w:p>
        </w:tc>
        <w:tc>
          <w:tcPr>
            <w:tcW w:w="397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113245F" w14:textId="3F01CC96" w:rsidR="00526DB7" w:rsidRDefault="00526DB7">
            <w:pPr>
              <w:rPr>
                <w:rFonts w:ascii="Arial" w:hAnsi="Arial"/>
                <w:sz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5667002A" w14:textId="72B96310" w:rsidR="00AB79E7" w:rsidRDefault="00AB79E7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anager’s Name</w:t>
            </w:r>
            <w:r w:rsidR="00FF5915">
              <w:rPr>
                <w:rFonts w:ascii="Arial" w:hAnsi="Arial"/>
                <w:sz w:val="18"/>
              </w:rPr>
              <w:t xml:space="preserve"> 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7E392E" w14:textId="6E1CFC75" w:rsidR="00AB79E7" w:rsidRDefault="00AB79E7">
            <w:pPr>
              <w:rPr>
                <w:rFonts w:ascii="Arial" w:hAnsi="Arial"/>
                <w:sz w:val="18"/>
              </w:rPr>
            </w:pPr>
          </w:p>
        </w:tc>
      </w:tr>
    </w:tbl>
    <w:p w14:paraId="0058C96B" w14:textId="77777777" w:rsidR="00AC7036" w:rsidRDefault="00AC7036">
      <w:pPr>
        <w:pBdr>
          <w:bottom w:val="double" w:sz="6" w:space="1" w:color="auto"/>
        </w:pBdr>
        <w:rPr>
          <w:rFonts w:ascii="Arial" w:hAnsi="Arial"/>
          <w:b/>
          <w:sz w:val="18"/>
        </w:rPr>
      </w:pPr>
    </w:p>
    <w:p w14:paraId="6933BCB3" w14:textId="77777777" w:rsidR="00AC7036" w:rsidRDefault="00AC7036">
      <w:pPr>
        <w:spacing w:before="6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Development Needs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618"/>
        <w:gridCol w:w="3420"/>
        <w:gridCol w:w="3870"/>
      </w:tblGrid>
      <w:tr w:rsidR="003C65AA" w14:paraId="6E8F79EA" w14:textId="77777777">
        <w:tc>
          <w:tcPr>
            <w:tcW w:w="109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0DB0D07" w14:textId="77777777" w:rsidR="003C65AA" w:rsidRDefault="003C65AA" w:rsidP="007F77CD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What do you consider your greatest leadership strengths? Select three (3) of the following leadership competencies listed below that represent your leadership strengths.  </w:t>
            </w:r>
            <w:r>
              <w:rPr>
                <w:rFonts w:ascii="Arial" w:hAnsi="Arial"/>
                <w:b/>
                <w:sz w:val="18"/>
              </w:rPr>
              <w:t xml:space="preserve">(Click on the box next to your selection and type “x”) </w:t>
            </w:r>
          </w:p>
        </w:tc>
      </w:tr>
      <w:tr w:rsidR="003C65AA" w14:paraId="6FEDA284" w14:textId="77777777"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</w:tcPr>
          <w:p w14:paraId="114504F1" w14:textId="7C681B78" w:rsidR="003C65AA" w:rsidRDefault="00607014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2"/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2819A3">
              <w:rPr>
                <w:rFonts w:ascii="Arial" w:hAnsi="Arial"/>
                <w:color w:val="000000"/>
                <w:sz w:val="18"/>
              </w:rPr>
            </w:r>
            <w:r w:rsidR="002819A3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bookmarkEnd w:id="0"/>
            <w:r w:rsidR="003C65AA">
              <w:rPr>
                <w:rFonts w:ascii="Arial" w:hAnsi="Arial"/>
                <w:color w:val="000000"/>
                <w:sz w:val="18"/>
              </w:rPr>
              <w:t xml:space="preserve">  Strategic Thinking </w:t>
            </w:r>
          </w:p>
          <w:bookmarkStart w:id="1" w:name="Check1"/>
          <w:p w14:paraId="1FDB4507" w14:textId="77777777" w:rsidR="003C65AA" w:rsidRDefault="003C65AA" w:rsidP="007F77CD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2819A3">
              <w:rPr>
                <w:rFonts w:ascii="Arial" w:hAnsi="Arial"/>
                <w:color w:val="000000"/>
                <w:sz w:val="18"/>
              </w:rPr>
            </w:r>
            <w:r w:rsidR="002819A3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bookmarkEnd w:id="1"/>
            <w:r>
              <w:rPr>
                <w:rFonts w:ascii="Arial" w:hAnsi="Arial"/>
                <w:color w:val="000000"/>
                <w:sz w:val="18"/>
              </w:rPr>
              <w:t xml:space="preserve">  Listening</w:t>
            </w:r>
          </w:p>
          <w:p w14:paraId="39F3EF37" w14:textId="77777777" w:rsidR="003C65AA" w:rsidRDefault="00526DB7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2819A3">
              <w:rPr>
                <w:rFonts w:ascii="Arial" w:hAnsi="Arial"/>
                <w:color w:val="000000"/>
                <w:sz w:val="18"/>
              </w:rPr>
            </w:r>
            <w:r w:rsidR="002819A3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bookmarkEnd w:id="2"/>
            <w:r w:rsidR="003C65AA">
              <w:rPr>
                <w:rFonts w:ascii="Arial" w:hAnsi="Arial"/>
                <w:color w:val="000000"/>
                <w:sz w:val="18"/>
              </w:rPr>
              <w:t xml:space="preserve">  Coaching</w:t>
            </w:r>
          </w:p>
          <w:p w14:paraId="5E2CEA5E" w14:textId="6C50099E" w:rsidR="003C65AA" w:rsidRDefault="00607014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9"/>
            <w:r>
              <w:rPr>
                <w:rFonts w:ascii="Arial" w:hAnsi="Arial"/>
                <w:sz w:val="18"/>
              </w:rPr>
              <w:instrText xml:space="preserve"> FORMCHECKBOX </w:instrText>
            </w:r>
            <w:r w:rsidR="002819A3">
              <w:rPr>
                <w:rFonts w:ascii="Arial" w:hAnsi="Arial"/>
                <w:sz w:val="18"/>
              </w:rPr>
            </w:r>
            <w:r w:rsidR="002819A3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  <w:bookmarkEnd w:id="3"/>
            <w:r w:rsidR="003C65AA">
              <w:rPr>
                <w:rFonts w:ascii="Arial" w:hAnsi="Arial"/>
                <w:sz w:val="18"/>
              </w:rPr>
              <w:t xml:space="preserve">  Financial </w:t>
            </w:r>
            <w:r w:rsidR="009379E2">
              <w:rPr>
                <w:rFonts w:ascii="Arial" w:hAnsi="Arial"/>
                <w:sz w:val="18"/>
              </w:rPr>
              <w:t>Acumen</w:t>
            </w:r>
          </w:p>
          <w:p w14:paraId="7C280CBC" w14:textId="77777777" w:rsidR="003C65AA" w:rsidRDefault="003C65AA" w:rsidP="007F77CD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2819A3">
              <w:rPr>
                <w:rFonts w:ascii="Arial" w:hAnsi="Arial"/>
                <w:color w:val="000000"/>
                <w:sz w:val="18"/>
              </w:rPr>
            </w:r>
            <w:r w:rsidR="002819A3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r>
              <w:rPr>
                <w:rFonts w:ascii="Arial" w:hAnsi="Arial"/>
                <w:color w:val="000000"/>
                <w:sz w:val="18"/>
              </w:rPr>
              <w:t xml:space="preserve">  Cross-functional Knowledge</w:t>
            </w:r>
          </w:p>
          <w:p w14:paraId="277D7A6A" w14:textId="77777777" w:rsidR="003C65AA" w:rsidRDefault="003C65AA" w:rsidP="007F77CD">
            <w:pPr>
              <w:rPr>
                <w:rFonts w:ascii="Arial" w:hAnsi="Arial"/>
                <w:sz w:val="18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13CE0090" w14:textId="7D2D9D9D" w:rsidR="00466EB3" w:rsidRDefault="00607014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color w:val="000000"/>
                <w:sz w:val="18"/>
              </w:rPr>
              <w:instrText xml:space="preserve"> FORMCHECKBOX </w:instrText>
            </w:r>
            <w:r w:rsidR="002819A3">
              <w:rPr>
                <w:rFonts w:ascii="Arial" w:hAnsi="Arial"/>
                <w:color w:val="000000"/>
                <w:sz w:val="18"/>
              </w:rPr>
            </w:r>
            <w:r w:rsidR="002819A3">
              <w:rPr>
                <w:rFonts w:ascii="Arial" w:hAnsi="Arial"/>
                <w:color w:val="000000"/>
                <w:sz w:val="18"/>
              </w:rPr>
              <w:fldChar w:fldCharType="separate"/>
            </w:r>
            <w:r>
              <w:rPr>
                <w:rFonts w:ascii="Arial" w:hAnsi="Arial"/>
                <w:color w:val="000000"/>
                <w:sz w:val="18"/>
              </w:rPr>
              <w:fldChar w:fldCharType="end"/>
            </w:r>
            <w:r w:rsidR="003C65AA">
              <w:rPr>
                <w:rFonts w:ascii="Arial" w:hAnsi="Arial"/>
                <w:color w:val="000000"/>
                <w:sz w:val="18"/>
              </w:rPr>
              <w:t xml:space="preserve">  </w:t>
            </w:r>
            <w:r w:rsidR="00466EB3">
              <w:rPr>
                <w:rFonts w:ascii="Arial" w:hAnsi="Arial"/>
                <w:color w:val="000000"/>
                <w:sz w:val="18"/>
              </w:rPr>
              <w:t>Specific Functional:</w:t>
            </w:r>
          </w:p>
          <w:p w14:paraId="60F855CC" w14:textId="24B40627" w:rsidR="00466EB3" w:rsidRDefault="00607014" w:rsidP="007F77CD">
            <w:pPr>
              <w:rPr>
                <w:rFonts w:ascii="Arial" w:hAnsi="Arial"/>
                <w:color w:val="000000"/>
                <w:sz w:val="18"/>
              </w:rPr>
            </w:pPr>
            <w:r>
              <w:rPr>
                <w:rFonts w:ascii="Arial" w:hAnsi="Arial"/>
                <w:color w:val="000000"/>
                <w:sz w:val="18"/>
                <w:u w:val="single"/>
              </w:rPr>
              <w:t>_______________________</w:t>
            </w:r>
            <w:r w:rsidR="00466EB3">
              <w:rPr>
                <w:rFonts w:ascii="Arial" w:hAnsi="Arial"/>
                <w:color w:val="000000"/>
                <w:sz w:val="18"/>
              </w:rPr>
              <w:t>________</w:t>
            </w:r>
          </w:p>
          <w:p w14:paraId="320069DF" w14:textId="77777777" w:rsidR="003C65AA" w:rsidRDefault="003C65AA" w:rsidP="00466EB3">
            <w:pPr>
              <w:rPr>
                <w:rFonts w:ascii="Arial" w:hAnsi="Arial"/>
                <w:color w:val="000000"/>
                <w:sz w:val="18"/>
              </w:rPr>
            </w:pPr>
          </w:p>
          <w:p w14:paraId="54EA6607" w14:textId="77777777" w:rsidR="00466EB3" w:rsidRDefault="00466EB3" w:rsidP="00466EB3">
            <w:pPr>
              <w:rPr>
                <w:rFonts w:ascii="Arial" w:hAnsi="Arial"/>
                <w:sz w:val="18"/>
              </w:rPr>
            </w:pPr>
          </w:p>
          <w:p w14:paraId="3F590877" w14:textId="77777777" w:rsidR="003C65AA" w:rsidRDefault="003C65AA" w:rsidP="007F77CD">
            <w:pPr>
              <w:rPr>
                <w:rFonts w:ascii="Arial" w:hAnsi="Arial"/>
                <w:sz w:val="18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55A6829D" w14:textId="77777777" w:rsidR="003C65AA" w:rsidRDefault="003C65AA" w:rsidP="00466EB3">
            <w:pPr>
              <w:rPr>
                <w:rFonts w:ascii="Arial" w:hAnsi="Arial"/>
                <w:sz w:val="18"/>
              </w:rPr>
            </w:pPr>
          </w:p>
        </w:tc>
      </w:tr>
    </w:tbl>
    <w:p w14:paraId="0A8087DC" w14:textId="77777777" w:rsidR="00A069B4" w:rsidRDefault="00A069B4" w:rsidP="00A069B4">
      <w:pPr>
        <w:pBdr>
          <w:top w:val="double" w:sz="6" w:space="1" w:color="auto"/>
        </w:pBdr>
        <w:spacing w:before="120" w:after="12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About You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368"/>
        <w:gridCol w:w="9540"/>
      </w:tblGrid>
      <w:tr w:rsidR="00A069B4" w14:paraId="0AB5AF5D" w14:textId="77777777" w:rsidTr="0015261C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7FE8B798" w14:textId="77777777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nterests</w:t>
            </w:r>
          </w:p>
        </w:tc>
        <w:tc>
          <w:tcPr>
            <w:tcW w:w="95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DD836A9" w14:textId="7B438859" w:rsidR="00A069B4" w:rsidRDefault="004606EC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 </w:t>
            </w:r>
          </w:p>
        </w:tc>
      </w:tr>
      <w:tr w:rsidR="00A069B4" w14:paraId="1A10886C" w14:textId="77777777" w:rsidTr="0015261C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77153E93" w14:textId="77777777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Hobbies</w:t>
            </w:r>
          </w:p>
        </w:tc>
        <w:tc>
          <w:tcPr>
            <w:tcW w:w="95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50E8BA9" w14:textId="4ECE44A2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</w:p>
        </w:tc>
      </w:tr>
      <w:tr w:rsidR="00A069B4" w14:paraId="7C05B7D9" w14:textId="77777777" w:rsidTr="0015261C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074E494A" w14:textId="77777777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mberships</w:t>
            </w:r>
          </w:p>
        </w:tc>
        <w:tc>
          <w:tcPr>
            <w:tcW w:w="95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15E5C3F" w14:textId="512FC02E" w:rsidR="00A069B4" w:rsidRDefault="00A069B4" w:rsidP="0015261C">
            <w:pPr>
              <w:spacing w:before="60"/>
              <w:rPr>
                <w:rFonts w:ascii="Arial" w:hAnsi="Arial"/>
                <w:sz w:val="18"/>
              </w:rPr>
            </w:pPr>
          </w:p>
        </w:tc>
      </w:tr>
    </w:tbl>
    <w:p w14:paraId="026AED4E" w14:textId="77777777" w:rsidR="00A069B4" w:rsidRDefault="00A069B4" w:rsidP="00A069B4">
      <w:pPr>
        <w:rPr>
          <w:rFonts w:ascii="Arial" w:hAnsi="Arial"/>
          <w:b/>
          <w:sz w:val="16"/>
        </w:r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3945"/>
        <w:gridCol w:w="6855"/>
      </w:tblGrid>
      <w:tr w:rsidR="00A069B4" w:rsidRPr="004F72D5" w14:paraId="237671FB" w14:textId="77777777" w:rsidTr="004F72D5">
        <w:trPr>
          <w:trHeight w:val="108"/>
        </w:trPr>
        <w:tc>
          <w:tcPr>
            <w:tcW w:w="3978" w:type="dxa"/>
            <w:tcBorders>
              <w:bottom w:val="nil"/>
            </w:tcBorders>
            <w:shd w:val="clear" w:color="auto" w:fill="auto"/>
          </w:tcPr>
          <w:p w14:paraId="5B1E8B59" w14:textId="77777777" w:rsidR="00A069B4" w:rsidRPr="004F72D5" w:rsidRDefault="00A069B4" w:rsidP="0015261C">
            <w:pPr>
              <w:rPr>
                <w:rFonts w:ascii="Arial" w:hAnsi="Arial"/>
                <w:b/>
                <w:sz w:val="16"/>
              </w:rPr>
            </w:pPr>
            <w:r w:rsidRPr="004F72D5">
              <w:rPr>
                <w:rFonts w:ascii="Arial" w:hAnsi="Arial"/>
                <w:sz w:val="18"/>
              </w:rPr>
              <w:t xml:space="preserve">What five or six adjectives best describe you?  </w:t>
            </w:r>
          </w:p>
        </w:tc>
        <w:tc>
          <w:tcPr>
            <w:tcW w:w="6930" w:type="dxa"/>
            <w:shd w:val="clear" w:color="auto" w:fill="auto"/>
          </w:tcPr>
          <w:p w14:paraId="3DD4B026" w14:textId="5256C0AB" w:rsidR="00A069B4" w:rsidRPr="004F72D5" w:rsidRDefault="00A069B4" w:rsidP="004F72D5">
            <w:pPr>
              <w:spacing w:before="60"/>
              <w:rPr>
                <w:rFonts w:ascii="Arial" w:hAnsi="Arial"/>
                <w:sz w:val="16"/>
              </w:rPr>
            </w:pPr>
          </w:p>
        </w:tc>
      </w:tr>
    </w:tbl>
    <w:p w14:paraId="11FF6B4D" w14:textId="77777777" w:rsidR="00A069B4" w:rsidRDefault="00A069B4" w:rsidP="00A069B4">
      <w:pPr>
        <w:rPr>
          <w:rFonts w:ascii="Arial" w:hAnsi="Arial"/>
          <w:b/>
          <w:sz w:val="16"/>
        </w:r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4123"/>
        <w:gridCol w:w="6677"/>
      </w:tblGrid>
      <w:tr w:rsidR="00A069B4" w:rsidRPr="004F72D5" w14:paraId="27E21CCE" w14:textId="77777777" w:rsidTr="004F72D5">
        <w:tc>
          <w:tcPr>
            <w:tcW w:w="4158" w:type="dxa"/>
            <w:tcBorders>
              <w:bottom w:val="nil"/>
            </w:tcBorders>
            <w:shd w:val="clear" w:color="auto" w:fill="auto"/>
          </w:tcPr>
          <w:p w14:paraId="0EC41688" w14:textId="77777777" w:rsidR="00A069B4" w:rsidRPr="004F72D5" w:rsidRDefault="00A069B4" w:rsidP="0015261C">
            <w:pPr>
              <w:rPr>
                <w:rFonts w:ascii="Arial" w:hAnsi="Arial"/>
                <w:b/>
                <w:sz w:val="16"/>
              </w:rPr>
            </w:pPr>
            <w:r w:rsidRPr="004F72D5">
              <w:rPr>
                <w:rFonts w:ascii="Arial" w:hAnsi="Arial"/>
                <w:sz w:val="18"/>
              </w:rPr>
              <w:t xml:space="preserve">What are two important values you try to live by?  </w:t>
            </w:r>
          </w:p>
        </w:tc>
        <w:tc>
          <w:tcPr>
            <w:tcW w:w="6750" w:type="dxa"/>
            <w:shd w:val="clear" w:color="auto" w:fill="auto"/>
          </w:tcPr>
          <w:p w14:paraId="13A123AB" w14:textId="22446770" w:rsidR="00A069B4" w:rsidRPr="00607014" w:rsidRDefault="000B1307" w:rsidP="00607014">
            <w:pPr>
              <w:spacing w:before="60"/>
              <w:rPr>
                <w:rFonts w:ascii="Arial" w:hAnsi="Arial"/>
                <w:sz w:val="16"/>
              </w:rPr>
            </w:pPr>
            <w:r w:rsidRPr="00607014">
              <w:rPr>
                <w:rFonts w:ascii="Arial" w:hAnsi="Arial"/>
                <w:sz w:val="16"/>
              </w:rPr>
              <w:t xml:space="preserve">      </w:t>
            </w:r>
          </w:p>
        </w:tc>
      </w:tr>
    </w:tbl>
    <w:p w14:paraId="2877E1D4" w14:textId="77777777" w:rsidR="00A069B4" w:rsidRDefault="00A069B4" w:rsidP="00A069B4">
      <w:pPr>
        <w:rPr>
          <w:rFonts w:ascii="Arial" w:hAnsi="Arial"/>
          <w:b/>
          <w:sz w:val="16"/>
        </w:rPr>
      </w:pPr>
    </w:p>
    <w:p w14:paraId="1A1F5770" w14:textId="77777777" w:rsidR="00AC7036" w:rsidRDefault="00AC7036">
      <w:pPr>
        <w:pBdr>
          <w:top w:val="double" w:sz="6" w:space="1" w:color="auto"/>
        </w:pBdr>
        <w:spacing w:before="120" w:after="120"/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t>About Your Career</w:t>
      </w:r>
    </w:p>
    <w:p w14:paraId="3F6A19DC" w14:textId="3689D01D" w:rsidR="00A069B4" w:rsidRDefault="00A069B4" w:rsidP="00A069B4">
      <w:pPr>
        <w:spacing w:before="120"/>
        <w:rPr>
          <w:rFonts w:ascii="Arial" w:hAnsi="Arial"/>
          <w:sz w:val="18"/>
        </w:rPr>
      </w:pPr>
      <w:r>
        <w:rPr>
          <w:rFonts w:ascii="Arial" w:hAnsi="Arial"/>
          <w:sz w:val="18"/>
        </w:rPr>
        <w:t>Describe a couple of key areas of responsibility in your current role.</w:t>
      </w:r>
    </w:p>
    <w:p w14:paraId="6001C6F1" w14:textId="77777777" w:rsidR="00607014" w:rsidRDefault="00607014" w:rsidP="00A069B4">
      <w:pPr>
        <w:spacing w:before="120"/>
        <w:rPr>
          <w:rFonts w:ascii="Arial" w:hAnsi="Arial"/>
          <w:sz w:val="18"/>
        </w:rPr>
      </w:pPr>
    </w:p>
    <w:p w14:paraId="0F77A2EB" w14:textId="11F1EF67" w:rsidR="004606EC" w:rsidRDefault="004606EC" w:rsidP="00A069B4">
      <w:pPr>
        <w:rPr>
          <w:rFonts w:ascii="Arial" w:hAnsi="Arial"/>
          <w:sz w:val="18"/>
        </w:rPr>
      </w:pPr>
    </w:p>
    <w:p w14:paraId="097A0D80" w14:textId="77777777" w:rsidR="00607014" w:rsidRDefault="00607014" w:rsidP="00A069B4">
      <w:pPr>
        <w:rPr>
          <w:rFonts w:ascii="Arial" w:hAnsi="Arial"/>
          <w:sz w:val="18"/>
        </w:rPr>
      </w:pPr>
    </w:p>
    <w:p w14:paraId="7BB1C6B7" w14:textId="77777777" w:rsidR="00A069B4" w:rsidRDefault="00A069B4" w:rsidP="00A069B4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>Of the areas you described, which offers the greatest challenges and why?</w:t>
      </w:r>
    </w:p>
    <w:p w14:paraId="6E216745" w14:textId="400B5A05" w:rsidR="00A069B4" w:rsidRDefault="00A069B4" w:rsidP="00A069B4">
      <w:pPr>
        <w:rPr>
          <w:rFonts w:ascii="Arial" w:hAnsi="Arial"/>
          <w:sz w:val="18"/>
        </w:rPr>
      </w:pPr>
    </w:p>
    <w:p w14:paraId="0E8939FA" w14:textId="7BF0B19D" w:rsidR="00607014" w:rsidRDefault="00607014" w:rsidP="00A069B4">
      <w:pPr>
        <w:rPr>
          <w:rFonts w:ascii="Arial" w:hAnsi="Arial"/>
          <w:sz w:val="18"/>
        </w:rPr>
      </w:pPr>
    </w:p>
    <w:p w14:paraId="5BDAC733" w14:textId="7318D068" w:rsidR="00607014" w:rsidRDefault="00607014" w:rsidP="00A069B4">
      <w:pPr>
        <w:rPr>
          <w:rFonts w:ascii="Arial" w:hAnsi="Arial"/>
          <w:sz w:val="18"/>
        </w:rPr>
      </w:pPr>
    </w:p>
    <w:p w14:paraId="1A0020AB" w14:textId="77777777" w:rsidR="00607014" w:rsidRDefault="00607014" w:rsidP="00A069B4">
      <w:pPr>
        <w:rPr>
          <w:rFonts w:ascii="Arial" w:hAnsi="Arial"/>
          <w:sz w:val="18"/>
        </w:rPr>
      </w:pPr>
    </w:p>
    <w:p w14:paraId="1283A799" w14:textId="77777777" w:rsidR="00A069B4" w:rsidRDefault="00A069B4" w:rsidP="00A069B4">
      <w:pPr>
        <w:rPr>
          <w:rFonts w:ascii="Arial" w:hAnsi="Arial"/>
          <w:sz w:val="18"/>
        </w:rPr>
      </w:pPr>
    </w:p>
    <w:p w14:paraId="5FC150DA" w14:textId="66AD1D3B" w:rsidR="0037033C" w:rsidRPr="00607014" w:rsidRDefault="00A069B4" w:rsidP="00A069B4">
      <w:pPr>
        <w:rPr>
          <w:rFonts w:ascii="Arial" w:hAnsi="Arial"/>
          <w:i/>
          <w:iCs/>
          <w:sz w:val="18"/>
        </w:rPr>
      </w:pPr>
      <w:r>
        <w:rPr>
          <w:rFonts w:ascii="Arial" w:hAnsi="Arial"/>
          <w:sz w:val="18"/>
        </w:rPr>
        <w:t xml:space="preserve">What types of experiences do you hope to have in your career? </w:t>
      </w:r>
      <w:r w:rsidR="00607014">
        <w:rPr>
          <w:rFonts w:ascii="Arial" w:hAnsi="Arial"/>
          <w:sz w:val="18"/>
        </w:rPr>
        <w:br/>
      </w:r>
      <w:r w:rsidRPr="00607014">
        <w:rPr>
          <w:rFonts w:ascii="Arial" w:hAnsi="Arial"/>
          <w:i/>
          <w:iCs/>
          <w:sz w:val="18"/>
        </w:rPr>
        <w:t>What levels of responsibility do you hope to achieve in the next three to five years?</w:t>
      </w:r>
      <w:r w:rsidR="0037033C" w:rsidRPr="00607014">
        <w:rPr>
          <w:rFonts w:ascii="Arial" w:hAnsi="Arial"/>
          <w:i/>
          <w:iCs/>
          <w:sz w:val="18"/>
        </w:rPr>
        <w:t xml:space="preserve">  </w:t>
      </w:r>
    </w:p>
    <w:p w14:paraId="558BD0A7" w14:textId="4181DC39" w:rsidR="00A069B4" w:rsidRDefault="00A069B4" w:rsidP="00A069B4">
      <w:pPr>
        <w:rPr>
          <w:rFonts w:ascii="Arial" w:hAnsi="Arial"/>
          <w:sz w:val="18"/>
        </w:rPr>
      </w:pPr>
    </w:p>
    <w:p w14:paraId="2DEA5D96" w14:textId="13150608" w:rsidR="00607014" w:rsidRDefault="00607014" w:rsidP="00A069B4">
      <w:pPr>
        <w:rPr>
          <w:rFonts w:ascii="Arial" w:hAnsi="Arial"/>
          <w:sz w:val="18"/>
        </w:rPr>
      </w:pPr>
    </w:p>
    <w:p w14:paraId="28951FC6" w14:textId="77777777" w:rsidR="00607014" w:rsidRDefault="00607014" w:rsidP="00A069B4">
      <w:pPr>
        <w:rPr>
          <w:rFonts w:ascii="Arial" w:hAnsi="Arial"/>
          <w:sz w:val="18"/>
        </w:rPr>
      </w:pPr>
    </w:p>
    <w:p w14:paraId="3CD7DB78" w14:textId="77777777" w:rsidR="00607014" w:rsidRDefault="00607014" w:rsidP="00A069B4">
      <w:pPr>
        <w:rPr>
          <w:rFonts w:ascii="Arial" w:hAnsi="Arial"/>
          <w:sz w:val="18"/>
        </w:rPr>
      </w:pPr>
    </w:p>
    <w:tbl>
      <w:tblPr>
        <w:tblW w:w="10998" w:type="dxa"/>
        <w:tblLayout w:type="fixed"/>
        <w:tblLook w:val="0000" w:firstRow="0" w:lastRow="0" w:firstColumn="0" w:lastColumn="0" w:noHBand="0" w:noVBand="0"/>
      </w:tblPr>
      <w:tblGrid>
        <w:gridCol w:w="5499"/>
        <w:gridCol w:w="5499"/>
      </w:tblGrid>
      <w:tr w:rsidR="00AC7036" w14:paraId="2C534790" w14:textId="77777777" w:rsidTr="00607014">
        <w:tc>
          <w:tcPr>
            <w:tcW w:w="1099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D07CDE" w14:textId="31D0B3CF" w:rsidR="00AC7036" w:rsidRDefault="00AC7036">
            <w:pPr>
              <w:spacing w:before="1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Which functional areas would you like to learn more about? </w:t>
            </w:r>
            <w:r w:rsidR="00607014">
              <w:rPr>
                <w:rFonts w:ascii="Arial" w:hAnsi="Arial"/>
                <w:sz w:val="18"/>
              </w:rPr>
              <w:br/>
            </w:r>
            <w:r w:rsidRPr="00607014">
              <w:rPr>
                <w:rFonts w:ascii="Arial" w:hAnsi="Arial"/>
                <w:i/>
                <w:iCs/>
                <w:sz w:val="18"/>
              </w:rPr>
              <w:t>List three (3) and explain how the exposure will benefit your business and you.</w:t>
            </w:r>
          </w:p>
        </w:tc>
      </w:tr>
      <w:tr w:rsidR="00AC7036" w14:paraId="7BF5B09A" w14:textId="77777777" w:rsidTr="00607014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11ED1CFB" w14:textId="77777777" w:rsidR="00AC7036" w:rsidRDefault="00AC7036">
            <w:pPr>
              <w:spacing w:before="12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u w:val="single"/>
              </w:rPr>
              <w:t>Functional Area</w:t>
            </w: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507D8F77" w14:textId="77777777" w:rsidR="00AC7036" w:rsidRDefault="00AC7036">
            <w:pPr>
              <w:spacing w:before="120"/>
              <w:jc w:val="center"/>
              <w:rPr>
                <w:rFonts w:ascii="Arial" w:hAnsi="Arial"/>
                <w:sz w:val="16"/>
              </w:rPr>
            </w:pPr>
            <w:r w:rsidRPr="00466EB3">
              <w:rPr>
                <w:rFonts w:ascii="Arial" w:hAnsi="Arial"/>
                <w:sz w:val="18"/>
                <w:u w:val="single"/>
              </w:rPr>
              <w:t>Benefits</w:t>
            </w:r>
          </w:p>
        </w:tc>
      </w:tr>
      <w:tr w:rsidR="00607014" w14:paraId="15423D4B" w14:textId="77777777" w:rsidTr="00607014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1B850520" w14:textId="59C58896" w:rsidR="00607014" w:rsidRDefault="00607014" w:rsidP="005D5C6F">
            <w:pPr>
              <w:numPr>
                <w:ilvl w:val="0"/>
                <w:numId w:val="4"/>
              </w:numPr>
              <w:spacing w:before="120"/>
              <w:rPr>
                <w:rFonts w:ascii="Arial" w:hAnsi="Arial"/>
                <w:sz w:val="18"/>
              </w:rPr>
            </w:pP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592255CB" w14:textId="287726B5" w:rsidR="00607014" w:rsidRDefault="00607014" w:rsidP="005D5C6F">
            <w:pPr>
              <w:numPr>
                <w:ilvl w:val="12"/>
                <w:numId w:val="0"/>
              </w:numPr>
              <w:spacing w:before="120"/>
              <w:rPr>
                <w:rFonts w:ascii="Arial" w:hAnsi="Arial"/>
                <w:sz w:val="16"/>
              </w:rPr>
            </w:pPr>
          </w:p>
        </w:tc>
      </w:tr>
      <w:tr w:rsidR="00607014" w14:paraId="2B9219F8" w14:textId="77777777" w:rsidTr="00607014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293612FB" w14:textId="2DE58900" w:rsidR="00607014" w:rsidRDefault="00607014" w:rsidP="005D5C6F">
            <w:pPr>
              <w:numPr>
                <w:ilvl w:val="0"/>
                <w:numId w:val="4"/>
              </w:numPr>
              <w:spacing w:before="120"/>
              <w:rPr>
                <w:rFonts w:ascii="Arial" w:hAnsi="Arial"/>
                <w:sz w:val="18"/>
              </w:rPr>
            </w:pP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1A82EB85" w14:textId="7E14B741" w:rsidR="00607014" w:rsidRDefault="00607014" w:rsidP="005D5C6F">
            <w:pPr>
              <w:numPr>
                <w:ilvl w:val="12"/>
                <w:numId w:val="0"/>
              </w:numPr>
              <w:spacing w:before="120"/>
              <w:rPr>
                <w:rFonts w:ascii="Arial" w:hAnsi="Arial"/>
                <w:sz w:val="16"/>
              </w:rPr>
            </w:pPr>
          </w:p>
        </w:tc>
      </w:tr>
      <w:tr w:rsidR="00607014" w14:paraId="40201BB2" w14:textId="77777777" w:rsidTr="00607014"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1EFB11F7" w14:textId="03D217BE" w:rsidR="00607014" w:rsidRDefault="00607014" w:rsidP="005D5C6F">
            <w:pPr>
              <w:numPr>
                <w:ilvl w:val="0"/>
                <w:numId w:val="4"/>
              </w:numPr>
              <w:spacing w:before="120"/>
              <w:rPr>
                <w:rFonts w:ascii="Arial" w:hAnsi="Arial"/>
                <w:sz w:val="18"/>
              </w:rPr>
            </w:pPr>
          </w:p>
        </w:tc>
        <w:tc>
          <w:tcPr>
            <w:tcW w:w="5499" w:type="dxa"/>
            <w:tcBorders>
              <w:top w:val="nil"/>
              <w:left w:val="nil"/>
              <w:bottom w:val="nil"/>
              <w:right w:val="nil"/>
            </w:tcBorders>
          </w:tcPr>
          <w:p w14:paraId="20ED0687" w14:textId="7BC74015" w:rsidR="00607014" w:rsidRDefault="00607014">
            <w:pPr>
              <w:spacing w:before="120"/>
              <w:rPr>
                <w:rFonts w:ascii="Arial" w:hAnsi="Arial"/>
                <w:sz w:val="16"/>
              </w:rPr>
            </w:pPr>
          </w:p>
        </w:tc>
      </w:tr>
    </w:tbl>
    <w:p w14:paraId="2AD34D6A" w14:textId="70230C4C" w:rsidR="00AC7036" w:rsidRDefault="00AC7036"/>
    <w:p w14:paraId="0B9BA13F" w14:textId="77777777" w:rsidR="00BB38B1" w:rsidRDefault="00BB38B1"/>
    <w:p w14:paraId="074D9582" w14:textId="5E41E8AB" w:rsidR="00A069B4" w:rsidRDefault="00A069B4" w:rsidP="00A069B4">
      <w:pPr>
        <w:pBdr>
          <w:top w:val="double" w:sz="6" w:space="1" w:color="auto"/>
        </w:pBdr>
        <w:spacing w:before="120" w:after="120"/>
        <w:rPr>
          <w:rFonts w:ascii="Arial" w:hAnsi="Arial"/>
          <w:sz w:val="18"/>
        </w:rPr>
      </w:pPr>
      <w:r>
        <w:rPr>
          <w:rFonts w:ascii="Arial" w:hAnsi="Arial"/>
          <w:b/>
          <w:sz w:val="18"/>
        </w:rPr>
        <w:lastRenderedPageBreak/>
        <w:t>Thoughts on Mentoring</w:t>
      </w:r>
    </w:p>
    <w:p w14:paraId="466D3FF8" w14:textId="2A649B21" w:rsidR="00AC7036" w:rsidRPr="00607014" w:rsidRDefault="00AC7036">
      <w:pPr>
        <w:pStyle w:val="BodyText"/>
        <w:spacing w:before="0" w:after="0"/>
        <w:rPr>
          <w:b w:val="0"/>
          <w:i/>
          <w:iCs/>
        </w:rPr>
      </w:pPr>
      <w:r>
        <w:rPr>
          <w:b w:val="0"/>
        </w:rPr>
        <w:t xml:space="preserve">What do you hope to get out of the mentoring program and your partnership with your mentor? </w:t>
      </w:r>
      <w:r w:rsidR="00607014">
        <w:rPr>
          <w:b w:val="0"/>
        </w:rPr>
        <w:br/>
      </w:r>
      <w:r w:rsidRPr="00607014">
        <w:rPr>
          <w:b w:val="0"/>
          <w:i/>
          <w:iCs/>
        </w:rPr>
        <w:t>(Be as detailed as possible as this will help ensure a quality match between you and a mentor</w:t>
      </w:r>
      <w:r w:rsidR="00355256" w:rsidRPr="00607014">
        <w:rPr>
          <w:b w:val="0"/>
          <w:i/>
          <w:iCs/>
        </w:rPr>
        <w:t>.</w:t>
      </w:r>
      <w:r w:rsidRPr="00607014">
        <w:rPr>
          <w:b w:val="0"/>
          <w:i/>
          <w:iCs/>
        </w:rPr>
        <w:t>)</w:t>
      </w:r>
    </w:p>
    <w:p w14:paraId="683BD938" w14:textId="77777777" w:rsidR="00EE080F" w:rsidRDefault="00EE080F" w:rsidP="00EE080F">
      <w:pPr>
        <w:pStyle w:val="BodyText"/>
        <w:spacing w:before="0" w:after="0"/>
        <w:rPr>
          <w:b w:val="0"/>
        </w:rPr>
      </w:pPr>
    </w:p>
    <w:p w14:paraId="4518ED39" w14:textId="77777777" w:rsidR="00607014" w:rsidRDefault="00607014" w:rsidP="00EE080F">
      <w:pPr>
        <w:pStyle w:val="BodyText"/>
        <w:spacing w:before="0" w:after="0"/>
        <w:rPr>
          <w:b w:val="0"/>
        </w:rPr>
      </w:pPr>
    </w:p>
    <w:p w14:paraId="1A5E291E" w14:textId="77777777" w:rsidR="00607014" w:rsidRDefault="00607014" w:rsidP="00EE080F">
      <w:pPr>
        <w:pStyle w:val="BodyText"/>
        <w:spacing w:before="0" w:after="0"/>
        <w:rPr>
          <w:b w:val="0"/>
        </w:rPr>
      </w:pPr>
    </w:p>
    <w:p w14:paraId="5B092829" w14:textId="685184BD" w:rsidR="00EE080F" w:rsidRDefault="0024487A" w:rsidP="00EE080F">
      <w:pPr>
        <w:pStyle w:val="BodyText"/>
        <w:spacing w:before="0" w:after="0"/>
        <w:rPr>
          <w:b w:val="0"/>
        </w:rPr>
      </w:pPr>
      <w:r>
        <w:rPr>
          <w:b w:val="0"/>
        </w:rPr>
        <w:t xml:space="preserve"> </w:t>
      </w:r>
    </w:p>
    <w:p w14:paraId="09569F8A" w14:textId="77777777" w:rsidR="00E52FF2" w:rsidRDefault="00E52FF2">
      <w:pPr>
        <w:rPr>
          <w:rFonts w:ascii="Arial" w:hAnsi="Arial"/>
          <w:sz w:val="18"/>
        </w:rPr>
      </w:pPr>
    </w:p>
    <w:p w14:paraId="5B332129" w14:textId="77777777" w:rsidR="00A069B4" w:rsidRPr="00A069B4" w:rsidRDefault="00A069B4">
      <w:pPr>
        <w:rPr>
          <w:rFonts w:ascii="Arial" w:hAnsi="Arial"/>
          <w:sz w:val="18"/>
        </w:rPr>
      </w:pPr>
      <w:r w:rsidRPr="00A069B4">
        <w:rPr>
          <w:rFonts w:ascii="Arial" w:hAnsi="Arial"/>
          <w:sz w:val="18"/>
        </w:rPr>
        <w:t xml:space="preserve">What are some specific issues or development areas that you would like to </w:t>
      </w:r>
      <w:r w:rsidR="007B2B18">
        <w:rPr>
          <w:rFonts w:ascii="Arial" w:hAnsi="Arial"/>
          <w:sz w:val="18"/>
        </w:rPr>
        <w:t>focus on</w:t>
      </w:r>
      <w:r w:rsidRPr="00A069B4">
        <w:rPr>
          <w:rFonts w:ascii="Arial" w:hAnsi="Arial"/>
          <w:sz w:val="18"/>
        </w:rPr>
        <w:t xml:space="preserve"> with your mentor?</w:t>
      </w:r>
    </w:p>
    <w:p w14:paraId="79694315" w14:textId="1149675D" w:rsidR="00AC7036" w:rsidRDefault="00AC7036">
      <w:pPr>
        <w:rPr>
          <w:rFonts w:ascii="Arial" w:hAnsi="Arial"/>
          <w:sz w:val="18"/>
        </w:rPr>
      </w:pPr>
    </w:p>
    <w:p w14:paraId="480F2125" w14:textId="0777516D" w:rsidR="00607014" w:rsidRDefault="00607014">
      <w:pPr>
        <w:rPr>
          <w:rFonts w:ascii="Arial" w:hAnsi="Arial"/>
          <w:sz w:val="18"/>
        </w:rPr>
      </w:pPr>
    </w:p>
    <w:p w14:paraId="077B72EE" w14:textId="25F4CE02" w:rsidR="00607014" w:rsidRDefault="00607014">
      <w:pPr>
        <w:rPr>
          <w:rFonts w:ascii="Arial" w:hAnsi="Arial"/>
          <w:sz w:val="18"/>
        </w:rPr>
      </w:pPr>
    </w:p>
    <w:p w14:paraId="3B8FE962" w14:textId="1AF93975" w:rsidR="00607014" w:rsidRDefault="00607014">
      <w:pPr>
        <w:rPr>
          <w:rFonts w:ascii="Arial" w:hAnsi="Arial"/>
          <w:sz w:val="18"/>
        </w:rPr>
      </w:pPr>
    </w:p>
    <w:p w14:paraId="661E03B6" w14:textId="77777777" w:rsidR="00607014" w:rsidRPr="00A069B4" w:rsidRDefault="00607014">
      <w:pPr>
        <w:rPr>
          <w:rFonts w:ascii="Arial" w:hAnsi="Arial"/>
          <w:sz w:val="18"/>
        </w:rPr>
      </w:pPr>
    </w:p>
    <w:p w14:paraId="563F63CE" w14:textId="77777777" w:rsidR="004F72D5" w:rsidRDefault="004F72D5">
      <w:pPr>
        <w:rPr>
          <w:rFonts w:ascii="Arial" w:hAnsi="Arial"/>
          <w:sz w:val="18"/>
        </w:rPr>
      </w:pPr>
    </w:p>
    <w:p w14:paraId="58E4B452" w14:textId="28813E87" w:rsidR="00AC7036" w:rsidRPr="00607014" w:rsidRDefault="00AC7036">
      <w:pPr>
        <w:rPr>
          <w:rFonts w:ascii="Arial" w:hAnsi="Arial"/>
          <w:i/>
          <w:iCs/>
          <w:sz w:val="18"/>
        </w:rPr>
      </w:pPr>
      <w:r>
        <w:rPr>
          <w:rFonts w:ascii="Arial" w:hAnsi="Arial"/>
          <w:sz w:val="18"/>
        </w:rPr>
        <w:t xml:space="preserve">Based on your development needs, describe your perfect mentor (experience, background, skills, values, </w:t>
      </w:r>
      <w:r w:rsidR="007748AC">
        <w:rPr>
          <w:rFonts w:ascii="Arial" w:hAnsi="Arial"/>
          <w:sz w:val="18"/>
        </w:rPr>
        <w:t>etc.</w:t>
      </w:r>
      <w:r>
        <w:rPr>
          <w:rFonts w:ascii="Arial" w:hAnsi="Arial"/>
          <w:sz w:val="18"/>
        </w:rPr>
        <w:t xml:space="preserve">). </w:t>
      </w:r>
      <w:r w:rsidR="00607014">
        <w:rPr>
          <w:rFonts w:ascii="Arial" w:hAnsi="Arial"/>
          <w:sz w:val="18"/>
        </w:rPr>
        <w:br/>
      </w:r>
      <w:r w:rsidRPr="00607014">
        <w:rPr>
          <w:rFonts w:ascii="Arial" w:hAnsi="Arial"/>
          <w:i/>
          <w:iCs/>
          <w:sz w:val="18"/>
        </w:rPr>
        <w:t>Indicate your top three criteria.</w:t>
      </w:r>
    </w:p>
    <w:p w14:paraId="58E68980" w14:textId="77777777" w:rsidR="00E52FF2" w:rsidRPr="00A069B4" w:rsidRDefault="00E52FF2" w:rsidP="00E52FF2">
      <w:pPr>
        <w:ind w:firstLine="720"/>
        <w:rPr>
          <w:rFonts w:ascii="Arial" w:hAnsi="Arial"/>
          <w:sz w:val="18"/>
        </w:rPr>
      </w:pPr>
    </w:p>
    <w:p w14:paraId="776FD870" w14:textId="24051EBC" w:rsidR="00AC7036" w:rsidRDefault="00AC7036">
      <w:pPr>
        <w:rPr>
          <w:rFonts w:ascii="Arial" w:hAnsi="Arial"/>
          <w:sz w:val="18"/>
        </w:rPr>
      </w:pPr>
    </w:p>
    <w:p w14:paraId="7378C9D1" w14:textId="7BE3479D" w:rsidR="00607014" w:rsidRDefault="00607014">
      <w:pPr>
        <w:rPr>
          <w:rFonts w:ascii="Arial" w:hAnsi="Arial"/>
          <w:sz w:val="18"/>
        </w:rPr>
      </w:pPr>
    </w:p>
    <w:p w14:paraId="593F596E" w14:textId="6E56B37D" w:rsidR="00607014" w:rsidRDefault="00607014">
      <w:pPr>
        <w:rPr>
          <w:rFonts w:ascii="Arial" w:hAnsi="Arial"/>
          <w:sz w:val="18"/>
        </w:rPr>
      </w:pPr>
    </w:p>
    <w:p w14:paraId="0F30BD25" w14:textId="5BD4FC4C" w:rsidR="00607014" w:rsidRDefault="00607014">
      <w:pPr>
        <w:rPr>
          <w:rFonts w:ascii="Arial" w:hAnsi="Arial"/>
          <w:sz w:val="18"/>
        </w:rPr>
      </w:pPr>
    </w:p>
    <w:p w14:paraId="14DFD0DF" w14:textId="77777777" w:rsidR="00607014" w:rsidRDefault="00607014">
      <w:pPr>
        <w:rPr>
          <w:rFonts w:ascii="Arial" w:hAnsi="Arial"/>
          <w:sz w:val="18"/>
        </w:rPr>
      </w:pPr>
    </w:p>
    <w:p w14:paraId="18CF2997" w14:textId="77777777" w:rsidR="00AB79E7" w:rsidRDefault="00AB79E7" w:rsidP="00AB79E7">
      <w:pPr>
        <w:rPr>
          <w:rFonts w:ascii="Arial" w:hAnsi="Arial"/>
          <w:sz w:val="18"/>
        </w:rPr>
      </w:pPr>
      <w:r w:rsidRPr="00F222AE">
        <w:rPr>
          <w:rFonts w:ascii="Arial" w:hAnsi="Arial"/>
          <w:sz w:val="18"/>
        </w:rPr>
        <w:t xml:space="preserve">As part of the program, each mentee/mentor pair must commit to spend two to four hours per month for </w:t>
      </w:r>
      <w:r w:rsidR="004F72D5">
        <w:rPr>
          <w:rFonts w:ascii="Arial" w:hAnsi="Arial"/>
          <w:sz w:val="18"/>
        </w:rPr>
        <w:t xml:space="preserve">six months </w:t>
      </w:r>
      <w:r w:rsidRPr="00F222AE">
        <w:rPr>
          <w:rFonts w:ascii="Arial" w:hAnsi="Arial"/>
          <w:sz w:val="18"/>
        </w:rPr>
        <w:t xml:space="preserve">on their mentoring relationship. Because the mentee/mentor matches </w:t>
      </w:r>
      <w:r w:rsidR="004F72D5">
        <w:rPr>
          <w:rFonts w:ascii="Arial" w:hAnsi="Arial"/>
          <w:sz w:val="18"/>
        </w:rPr>
        <w:t xml:space="preserve">may be </w:t>
      </w:r>
      <w:r w:rsidRPr="00F222AE">
        <w:rPr>
          <w:rFonts w:ascii="Arial" w:hAnsi="Arial"/>
          <w:sz w:val="18"/>
        </w:rPr>
        <w:t>cross-system, most interaction will be via e-mail and phone although both mentees and mentors should look for opportunities for face-to-face interaction. </w:t>
      </w:r>
      <w:r>
        <w:rPr>
          <w:rFonts w:ascii="Arial" w:hAnsi="Arial"/>
          <w:sz w:val="18"/>
        </w:rPr>
        <w:t>Are you comfortable that you can meet these commitments?</w:t>
      </w:r>
    </w:p>
    <w:tbl>
      <w:tblPr>
        <w:tblW w:w="0" w:type="auto"/>
        <w:tblInd w:w="1440" w:type="dxa"/>
        <w:tblLayout w:type="fixed"/>
        <w:tblLook w:val="0000" w:firstRow="0" w:lastRow="0" w:firstColumn="0" w:lastColumn="0" w:noHBand="0" w:noVBand="0"/>
      </w:tblPr>
      <w:tblGrid>
        <w:gridCol w:w="3600"/>
        <w:gridCol w:w="3600"/>
      </w:tblGrid>
      <w:tr w:rsidR="00AB79E7" w14:paraId="672230FE" w14:textId="77777777" w:rsidTr="00E3453F"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5E7B44B8" w14:textId="6F2073D7" w:rsidR="00AB79E7" w:rsidRPr="00F222AE" w:rsidRDefault="00607014" w:rsidP="004F72D5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8"/>
              </w:rPr>
              <w:instrText xml:space="preserve"> FORMCHECKBOX </w:instrText>
            </w:r>
            <w:r w:rsidR="002819A3">
              <w:rPr>
                <w:rFonts w:ascii="Arial" w:hAnsi="Arial"/>
                <w:sz w:val="18"/>
              </w:rPr>
            </w:r>
            <w:r w:rsidR="002819A3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  <w:r w:rsidR="00AB79E7" w:rsidRPr="00F222AE">
              <w:rPr>
                <w:rFonts w:ascii="Arial" w:hAnsi="Arial"/>
                <w:sz w:val="18"/>
              </w:rPr>
              <w:t xml:space="preserve"> Yes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3A082FE5" w14:textId="77777777" w:rsidR="00AB79E7" w:rsidRPr="00F222AE" w:rsidRDefault="00AB79E7" w:rsidP="00E3453F">
            <w:pPr>
              <w:rPr>
                <w:rFonts w:ascii="Arial" w:hAnsi="Arial"/>
                <w:sz w:val="18"/>
              </w:rPr>
            </w:pPr>
            <w:r w:rsidRPr="00F222AE">
              <w:rPr>
                <w:rFonts w:ascii="Arial" w:hAnsi="Arial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22AE">
              <w:rPr>
                <w:rFonts w:ascii="Arial" w:hAnsi="Arial"/>
                <w:sz w:val="18"/>
              </w:rPr>
              <w:instrText xml:space="preserve"> FORMCHECKBOX </w:instrText>
            </w:r>
            <w:r w:rsidR="002819A3">
              <w:rPr>
                <w:rFonts w:ascii="Arial" w:hAnsi="Arial"/>
                <w:sz w:val="18"/>
              </w:rPr>
            </w:r>
            <w:r w:rsidR="002819A3">
              <w:rPr>
                <w:rFonts w:ascii="Arial" w:hAnsi="Arial"/>
                <w:sz w:val="18"/>
              </w:rPr>
              <w:fldChar w:fldCharType="separate"/>
            </w:r>
            <w:r w:rsidRPr="00F222AE">
              <w:rPr>
                <w:rFonts w:ascii="Arial" w:hAnsi="Arial"/>
                <w:sz w:val="18"/>
              </w:rPr>
              <w:fldChar w:fldCharType="end"/>
            </w:r>
            <w:r w:rsidRPr="00F222AE">
              <w:rPr>
                <w:rFonts w:ascii="Arial" w:hAnsi="Arial"/>
                <w:sz w:val="18"/>
              </w:rPr>
              <w:t xml:space="preserve"> No</w:t>
            </w:r>
          </w:p>
        </w:tc>
      </w:tr>
    </w:tbl>
    <w:p w14:paraId="25BE6115" w14:textId="77777777" w:rsidR="00AB79E7" w:rsidRDefault="00AB79E7">
      <w:pPr>
        <w:rPr>
          <w:rFonts w:ascii="Arial" w:hAnsi="Arial"/>
          <w:sz w:val="18"/>
        </w:rPr>
      </w:pPr>
    </w:p>
    <w:p w14:paraId="139F302F" w14:textId="3C01317F" w:rsidR="007B2B18" w:rsidRDefault="007B2B18">
      <w:pPr>
        <w:rPr>
          <w:rFonts w:ascii="Arial" w:hAnsi="Arial"/>
          <w:sz w:val="18"/>
        </w:rPr>
      </w:pPr>
    </w:p>
    <w:p w14:paraId="14D4B0B4" w14:textId="3E8B9B85" w:rsidR="00607014" w:rsidRDefault="00607014">
      <w:pPr>
        <w:rPr>
          <w:rFonts w:ascii="Arial" w:hAnsi="Arial"/>
          <w:sz w:val="18"/>
        </w:rPr>
      </w:pPr>
    </w:p>
    <w:p w14:paraId="0CDA04A7" w14:textId="77777777" w:rsidR="00607014" w:rsidRDefault="00607014">
      <w:pPr>
        <w:rPr>
          <w:rFonts w:ascii="Arial" w:hAnsi="Arial"/>
          <w:sz w:val="18"/>
        </w:rPr>
      </w:pPr>
    </w:p>
    <w:p w14:paraId="5D082E79" w14:textId="77777777" w:rsidR="00AB79E7" w:rsidRDefault="00AB79E7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>The mentoring relationship is mentee driven, meaning it is the mentee’s responsibility to drive the relationship</w:t>
      </w:r>
      <w:r w:rsidR="007B2B18">
        <w:rPr>
          <w:rFonts w:ascii="Arial" w:hAnsi="Arial"/>
          <w:sz w:val="18"/>
        </w:rPr>
        <w:t>, set up on-going meetings with agendas, and to follow through on recommendations and actions suggested by the mentor. Are you willing to commit to this responsibility?</w:t>
      </w:r>
    </w:p>
    <w:tbl>
      <w:tblPr>
        <w:tblW w:w="0" w:type="auto"/>
        <w:tblInd w:w="1440" w:type="dxa"/>
        <w:tblLayout w:type="fixed"/>
        <w:tblLook w:val="0000" w:firstRow="0" w:lastRow="0" w:firstColumn="0" w:lastColumn="0" w:noHBand="0" w:noVBand="0"/>
      </w:tblPr>
      <w:tblGrid>
        <w:gridCol w:w="3600"/>
        <w:gridCol w:w="3600"/>
      </w:tblGrid>
      <w:tr w:rsidR="007B2B18" w14:paraId="029EFC28" w14:textId="77777777" w:rsidTr="00E3453F"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1DEBC907" w14:textId="1DCC2702" w:rsidR="007B2B18" w:rsidRPr="00F222AE" w:rsidRDefault="00607014" w:rsidP="004F72D5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8"/>
              </w:rPr>
              <w:instrText xml:space="preserve"> FORMCHECKBOX </w:instrText>
            </w:r>
            <w:r w:rsidR="002819A3">
              <w:rPr>
                <w:rFonts w:ascii="Arial" w:hAnsi="Arial"/>
                <w:sz w:val="18"/>
              </w:rPr>
            </w:r>
            <w:r w:rsidR="002819A3">
              <w:rPr>
                <w:rFonts w:ascii="Arial" w:hAnsi="Arial"/>
                <w:sz w:val="18"/>
              </w:rPr>
              <w:fldChar w:fldCharType="separate"/>
            </w:r>
            <w:r>
              <w:rPr>
                <w:rFonts w:ascii="Arial" w:hAnsi="Arial"/>
                <w:sz w:val="18"/>
              </w:rPr>
              <w:fldChar w:fldCharType="end"/>
            </w:r>
            <w:r w:rsidR="007B2B18" w:rsidRPr="00F222AE">
              <w:rPr>
                <w:rFonts w:ascii="Arial" w:hAnsi="Arial"/>
                <w:sz w:val="18"/>
              </w:rPr>
              <w:t xml:space="preserve"> Yes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798BC8B0" w14:textId="77777777" w:rsidR="007B2B18" w:rsidRPr="00F222AE" w:rsidRDefault="007B2B18" w:rsidP="00E3453F">
            <w:pPr>
              <w:rPr>
                <w:rFonts w:ascii="Arial" w:hAnsi="Arial"/>
                <w:sz w:val="18"/>
              </w:rPr>
            </w:pPr>
            <w:r w:rsidRPr="00F222AE">
              <w:rPr>
                <w:rFonts w:ascii="Arial" w:hAnsi="Arial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22AE">
              <w:rPr>
                <w:rFonts w:ascii="Arial" w:hAnsi="Arial"/>
                <w:sz w:val="18"/>
              </w:rPr>
              <w:instrText xml:space="preserve"> FORMCHECKBOX </w:instrText>
            </w:r>
            <w:r w:rsidR="002819A3">
              <w:rPr>
                <w:rFonts w:ascii="Arial" w:hAnsi="Arial"/>
                <w:sz w:val="18"/>
              </w:rPr>
            </w:r>
            <w:r w:rsidR="002819A3">
              <w:rPr>
                <w:rFonts w:ascii="Arial" w:hAnsi="Arial"/>
                <w:sz w:val="18"/>
              </w:rPr>
              <w:fldChar w:fldCharType="separate"/>
            </w:r>
            <w:r w:rsidRPr="00F222AE">
              <w:rPr>
                <w:rFonts w:ascii="Arial" w:hAnsi="Arial"/>
                <w:sz w:val="18"/>
              </w:rPr>
              <w:fldChar w:fldCharType="end"/>
            </w:r>
            <w:r w:rsidRPr="00F222AE">
              <w:rPr>
                <w:rFonts w:ascii="Arial" w:hAnsi="Arial"/>
                <w:sz w:val="18"/>
              </w:rPr>
              <w:t xml:space="preserve"> No</w:t>
            </w:r>
          </w:p>
        </w:tc>
      </w:tr>
    </w:tbl>
    <w:p w14:paraId="283C3385" w14:textId="77777777" w:rsidR="007B2B18" w:rsidRDefault="007B2B18" w:rsidP="007B2B18">
      <w:pPr>
        <w:rPr>
          <w:sz w:val="22"/>
        </w:rPr>
      </w:pPr>
    </w:p>
    <w:p w14:paraId="28913682" w14:textId="22F12B26" w:rsidR="007B2B18" w:rsidRDefault="007B2B18">
      <w:pPr>
        <w:rPr>
          <w:rFonts w:ascii="Arial" w:hAnsi="Arial"/>
          <w:sz w:val="18"/>
        </w:rPr>
      </w:pPr>
    </w:p>
    <w:p w14:paraId="1911184A" w14:textId="3FDD8D4C" w:rsidR="00607014" w:rsidRDefault="00607014">
      <w:pPr>
        <w:rPr>
          <w:rFonts w:ascii="Arial" w:hAnsi="Arial"/>
          <w:sz w:val="18"/>
        </w:rPr>
      </w:pPr>
    </w:p>
    <w:p w14:paraId="31828237" w14:textId="76CA3724" w:rsidR="00607014" w:rsidRDefault="00607014">
      <w:pPr>
        <w:rPr>
          <w:rFonts w:ascii="Arial" w:hAnsi="Arial"/>
          <w:sz w:val="18"/>
        </w:rPr>
      </w:pPr>
    </w:p>
    <w:p w14:paraId="2B79F8D1" w14:textId="14D27773" w:rsidR="00607014" w:rsidRDefault="00607014" w:rsidP="00607014">
      <w:pPr>
        <w:pBdr>
          <w:top w:val="double" w:sz="6" w:space="1" w:color="auto"/>
        </w:pBdr>
        <w:spacing w:before="120" w:after="12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Manager Approval Required</w:t>
      </w:r>
    </w:p>
    <w:p w14:paraId="693D277B" w14:textId="2CB5519B" w:rsidR="00607014" w:rsidRPr="00607014" w:rsidRDefault="00607014" w:rsidP="00607014">
      <w:pPr>
        <w:pBdr>
          <w:top w:val="double" w:sz="6" w:space="1" w:color="auto"/>
        </w:pBdr>
        <w:spacing w:before="120" w:after="120"/>
        <w:rPr>
          <w:rFonts w:ascii="Arial" w:hAnsi="Arial"/>
          <w:bCs/>
          <w:sz w:val="18"/>
        </w:rPr>
      </w:pPr>
      <w:r>
        <w:rPr>
          <w:rFonts w:ascii="Arial" w:hAnsi="Arial"/>
          <w:bCs/>
          <w:sz w:val="18"/>
        </w:rPr>
        <w:br/>
      </w:r>
      <w:r w:rsidRPr="00607014">
        <w:rPr>
          <w:rFonts w:ascii="Arial" w:hAnsi="Arial"/>
          <w:bCs/>
          <w:sz w:val="18"/>
        </w:rPr>
        <w:t>Please have your leader send an email with approval for participation and recommendation to Jessica Pedigo</w:t>
      </w:r>
      <w:r>
        <w:rPr>
          <w:rFonts w:ascii="Arial" w:hAnsi="Arial"/>
          <w:bCs/>
          <w:sz w:val="18"/>
        </w:rPr>
        <w:t>,</w:t>
      </w:r>
      <w:r>
        <w:rPr>
          <w:rFonts w:ascii="Arial" w:hAnsi="Arial"/>
          <w:bCs/>
          <w:sz w:val="18"/>
        </w:rPr>
        <w:br/>
      </w:r>
      <w:r w:rsidRPr="00607014">
        <w:rPr>
          <w:rFonts w:ascii="Arial" w:hAnsi="Arial"/>
          <w:bCs/>
          <w:sz w:val="18"/>
        </w:rPr>
        <w:t>Jessica.pedigo@cox.com</w:t>
      </w:r>
    </w:p>
    <w:p w14:paraId="6C9C63BB" w14:textId="77777777" w:rsidR="00607014" w:rsidRDefault="00607014">
      <w:pPr>
        <w:rPr>
          <w:rFonts w:ascii="Arial" w:hAnsi="Arial"/>
          <w:sz w:val="18"/>
        </w:rPr>
      </w:pPr>
    </w:p>
    <w:p w14:paraId="1FDB8A4E" w14:textId="6C7C036D" w:rsidR="00607014" w:rsidRDefault="00607014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br/>
      </w:r>
    </w:p>
    <w:p w14:paraId="46B26500" w14:textId="5F73D518" w:rsidR="00607014" w:rsidRDefault="00607014">
      <w:pPr>
        <w:rPr>
          <w:rFonts w:ascii="Arial" w:hAnsi="Arial"/>
          <w:sz w:val="18"/>
        </w:rPr>
      </w:pPr>
      <w:r>
        <w:rPr>
          <w:rFonts w:ascii="Arial" w:hAnsi="Arial"/>
          <w:sz w:val="18"/>
        </w:rPr>
        <w:t>Once application is completed, please send to Jessica Pedigo,</w:t>
      </w:r>
    </w:p>
    <w:p w14:paraId="79C2D8F3" w14:textId="4309DD4F" w:rsidR="00607014" w:rsidRPr="00A069B4" w:rsidRDefault="00607014">
      <w:pPr>
        <w:rPr>
          <w:rFonts w:ascii="Arial" w:hAnsi="Arial"/>
          <w:sz w:val="18"/>
        </w:rPr>
      </w:pPr>
      <w:r w:rsidRPr="00607014">
        <w:rPr>
          <w:rFonts w:ascii="Arial" w:hAnsi="Arial"/>
          <w:bCs/>
          <w:sz w:val="18"/>
        </w:rPr>
        <w:t>Jessica.pedigo@cox.com</w:t>
      </w:r>
    </w:p>
    <w:sectPr w:rsidR="00607014" w:rsidRPr="00A069B4">
      <w:headerReference w:type="default" r:id="rId8"/>
      <w:footerReference w:type="default" r:id="rId9"/>
      <w:pgSz w:w="12240" w:h="15840"/>
      <w:pgMar w:top="576" w:right="720" w:bottom="43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C30F0" w14:textId="77777777" w:rsidR="00F17334" w:rsidRDefault="00F17334">
      <w:r>
        <w:separator/>
      </w:r>
    </w:p>
  </w:endnote>
  <w:endnote w:type="continuationSeparator" w:id="0">
    <w:p w14:paraId="747E1AB6" w14:textId="77777777" w:rsidR="00F17334" w:rsidRDefault="00F17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E6723" w14:textId="7345F7D7" w:rsidR="00607014" w:rsidRPr="00607014" w:rsidRDefault="00607014">
    <w:pPr>
      <w:pStyle w:val="Footer"/>
      <w:rPr>
        <w:rFonts w:asciiTheme="minorHAnsi" w:hAnsiTheme="minorHAnsi" w:cstheme="minorHAnsi"/>
        <w:sz w:val="20"/>
        <w:szCs w:val="20"/>
      </w:rPr>
    </w:pPr>
    <w:r w:rsidRPr="00607014">
      <w:rPr>
        <w:rFonts w:asciiTheme="minorHAnsi" w:hAnsiTheme="minorHAnsi" w:cstheme="minorHAnsi"/>
        <w:sz w:val="20"/>
        <w:szCs w:val="20"/>
      </w:rPr>
      <w:t>202</w:t>
    </w:r>
    <w:r w:rsidR="00251B2F">
      <w:rPr>
        <w:rFonts w:asciiTheme="minorHAnsi" w:hAnsiTheme="minorHAnsi" w:cstheme="minorHAnsi"/>
        <w:sz w:val="20"/>
        <w:szCs w:val="20"/>
      </w:rPr>
      <w:t>2</w:t>
    </w:r>
    <w:r w:rsidRPr="00607014">
      <w:rPr>
        <w:rFonts w:asciiTheme="minorHAnsi" w:hAnsiTheme="minorHAnsi" w:cstheme="minorHAnsi"/>
        <w:sz w:val="20"/>
        <w:szCs w:val="20"/>
      </w:rPr>
      <w:t xml:space="preserve"> </w:t>
    </w:r>
    <w:r w:rsidR="00BB38B1">
      <w:rPr>
        <w:rFonts w:asciiTheme="minorHAnsi" w:hAnsiTheme="minorHAnsi" w:cstheme="minorHAnsi"/>
        <w:sz w:val="20"/>
        <w:szCs w:val="20"/>
      </w:rPr>
      <w:t xml:space="preserve">The </w:t>
    </w:r>
    <w:r w:rsidRPr="00607014">
      <w:rPr>
        <w:rFonts w:asciiTheme="minorHAnsi" w:hAnsiTheme="minorHAnsi" w:cstheme="minorHAnsi"/>
        <w:sz w:val="20"/>
        <w:szCs w:val="20"/>
      </w:rPr>
      <w:t>WICT</w:t>
    </w:r>
    <w:r w:rsidR="00BB38B1">
      <w:rPr>
        <w:rFonts w:asciiTheme="minorHAnsi" w:hAnsiTheme="minorHAnsi" w:cstheme="minorHAnsi"/>
        <w:sz w:val="20"/>
        <w:szCs w:val="20"/>
      </w:rPr>
      <w:t xml:space="preserve"> Network:</w:t>
    </w:r>
    <w:r w:rsidRPr="00607014">
      <w:rPr>
        <w:rFonts w:asciiTheme="minorHAnsi" w:hAnsiTheme="minorHAnsi" w:cstheme="minorHAnsi"/>
        <w:sz w:val="20"/>
        <w:szCs w:val="20"/>
      </w:rPr>
      <w:t xml:space="preserve"> </w:t>
    </w:r>
    <w:r w:rsidR="00BB38B1">
      <w:rPr>
        <w:rFonts w:asciiTheme="minorHAnsi" w:hAnsiTheme="minorHAnsi" w:cstheme="minorHAnsi"/>
        <w:sz w:val="20"/>
        <w:szCs w:val="20"/>
      </w:rPr>
      <w:t xml:space="preserve">Heartland </w:t>
    </w:r>
    <w:r w:rsidRPr="00607014">
      <w:rPr>
        <w:rFonts w:asciiTheme="minorHAnsi" w:hAnsiTheme="minorHAnsi" w:cstheme="minorHAnsi"/>
        <w:sz w:val="20"/>
        <w:szCs w:val="20"/>
      </w:rPr>
      <w:t>Mentoring Program</w:t>
    </w:r>
  </w:p>
  <w:p w14:paraId="0E0AB79A" w14:textId="77777777" w:rsidR="00A14ECB" w:rsidRDefault="00A14ECB" w:rsidP="005D5C6F">
    <w:pPr>
      <w:pStyle w:val="Footer"/>
      <w:tabs>
        <w:tab w:val="clear" w:pos="8640"/>
        <w:tab w:val="right" w:pos="10710"/>
      </w:tabs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57E44" w14:textId="77777777" w:rsidR="00F17334" w:rsidRDefault="00F17334">
      <w:r>
        <w:separator/>
      </w:r>
    </w:p>
  </w:footnote>
  <w:footnote w:type="continuationSeparator" w:id="0">
    <w:p w14:paraId="7287AF71" w14:textId="77777777" w:rsidR="00F17334" w:rsidRDefault="00F173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D399D" w14:textId="2C332807" w:rsidR="00251B2F" w:rsidRDefault="002819A3">
    <w:pPr>
      <w:tabs>
        <w:tab w:val="right" w:pos="10620"/>
      </w:tabs>
      <w:rPr>
        <w:rFonts w:ascii="Arial" w:hAnsi="Arial"/>
        <w:noProof/>
        <w:color w:val="000000"/>
        <w:sz w:val="18"/>
        <w:lang w:bidi="ar-SA"/>
      </w:rPr>
    </w:pPr>
    <w:r>
      <w:rPr>
        <w:noProof/>
      </w:rPr>
      <w:drawing>
        <wp:inline distT="0" distB="0" distL="0" distR="0" wp14:anchorId="229F810B" wp14:editId="6C16D369">
          <wp:extent cx="1724025" cy="654650"/>
          <wp:effectExtent l="0" t="0" r="0" b="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9160" cy="6603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0FDF0A0" w14:textId="40F36E8D" w:rsidR="00A14ECB" w:rsidRDefault="00A14ECB">
    <w:pPr>
      <w:tabs>
        <w:tab w:val="right" w:pos="10620"/>
      </w:tabs>
      <w:rPr>
        <w:rFonts w:ascii="Arial Black" w:hAnsi="Arial Black"/>
        <w:b/>
        <w:sz w:val="28"/>
      </w:rPr>
    </w:pPr>
    <w:r>
      <w:rPr>
        <w:rFonts w:ascii="Arial Black" w:hAnsi="Arial Black"/>
        <w:b/>
        <w:color w:val="0000FF"/>
        <w:sz w:val="28"/>
      </w:rPr>
      <w:tab/>
    </w:r>
    <w:r>
      <w:rPr>
        <w:rFonts w:ascii="Arial" w:hAnsi="Arial"/>
        <w:b/>
        <w:sz w:val="32"/>
      </w:rPr>
      <w:t>Mentee Profile Data Sheet</w:t>
    </w:r>
  </w:p>
  <w:p w14:paraId="2904DD61" w14:textId="145CC3FA" w:rsidR="00A14ECB" w:rsidRDefault="00BB38B1">
    <w:pPr>
      <w:pBdr>
        <w:top w:val="single" w:sz="6" w:space="1" w:color="auto"/>
      </w:pBdr>
      <w:rPr>
        <w:rFonts w:ascii="Arial Black" w:hAnsi="Arial Black"/>
        <w:sz w:val="28"/>
      </w:rPr>
    </w:pPr>
    <w:r>
      <w:rPr>
        <w:rFonts w:ascii="Arial Black" w:hAnsi="Arial Black"/>
        <w:sz w:val="28"/>
      </w:rPr>
      <w:t xml:space="preserve">The </w:t>
    </w:r>
    <w:r w:rsidR="004F72D5">
      <w:rPr>
        <w:rFonts w:ascii="Arial Black" w:hAnsi="Arial Black"/>
        <w:sz w:val="28"/>
      </w:rPr>
      <w:t xml:space="preserve">WICT </w:t>
    </w:r>
    <w:r>
      <w:rPr>
        <w:rFonts w:ascii="Arial Black" w:hAnsi="Arial Black"/>
        <w:sz w:val="28"/>
      </w:rPr>
      <w:t xml:space="preserve">Network: </w:t>
    </w:r>
    <w:r w:rsidR="00AE2160">
      <w:rPr>
        <w:rFonts w:ascii="Arial Black" w:hAnsi="Arial Black"/>
        <w:sz w:val="28"/>
      </w:rPr>
      <w:t xml:space="preserve">Heartland </w:t>
    </w:r>
    <w:r w:rsidR="00A14ECB">
      <w:rPr>
        <w:rFonts w:ascii="Arial Black" w:hAnsi="Arial Black"/>
        <w:sz w:val="28"/>
      </w:rPr>
      <w:t xml:space="preserve">Mentoring Program </w:t>
    </w:r>
  </w:p>
  <w:p w14:paraId="3AAD8F02" w14:textId="77777777" w:rsidR="00A14ECB" w:rsidRDefault="00A14E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209E6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03F74038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9CD3CC2"/>
    <w:multiLevelType w:val="hybridMultilevel"/>
    <w:tmpl w:val="3CA4A8DA"/>
    <w:lvl w:ilvl="0" w:tplc="0270EF42">
      <w:start w:val="1"/>
      <w:numFmt w:val="bullet"/>
      <w:lvlText w:val=""/>
      <w:lvlJc w:val="left"/>
      <w:pPr>
        <w:tabs>
          <w:tab w:val="num" w:pos="0"/>
        </w:tabs>
        <w:ind w:left="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D0EA3"/>
    <w:multiLevelType w:val="hybridMultilevel"/>
    <w:tmpl w:val="D764C9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16DAD"/>
    <w:multiLevelType w:val="hybridMultilevel"/>
    <w:tmpl w:val="A4FCD30C"/>
    <w:lvl w:ilvl="0" w:tplc="0270EF42">
      <w:start w:val="1"/>
      <w:numFmt w:val="bullet"/>
      <w:lvlText w:val=""/>
      <w:lvlJc w:val="left"/>
      <w:pPr>
        <w:tabs>
          <w:tab w:val="num" w:pos="0"/>
        </w:tabs>
        <w:ind w:left="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1D7840"/>
    <w:multiLevelType w:val="hybridMultilevel"/>
    <w:tmpl w:val="AF20FB1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525DF1"/>
    <w:multiLevelType w:val="hybridMultilevel"/>
    <w:tmpl w:val="175A28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92019A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54092A2A"/>
    <w:multiLevelType w:val="hybridMultilevel"/>
    <w:tmpl w:val="AC9672C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3E0362"/>
    <w:multiLevelType w:val="singleLevel"/>
    <w:tmpl w:val="2C7864C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 w15:restartNumberingAfterBreak="0">
    <w:nsid w:val="5F854106"/>
    <w:multiLevelType w:val="hybridMultilevel"/>
    <w:tmpl w:val="45380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8574EB"/>
    <w:multiLevelType w:val="hybridMultilevel"/>
    <w:tmpl w:val="92622C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7D105AF"/>
    <w:multiLevelType w:val="hybridMultilevel"/>
    <w:tmpl w:val="85A8ED64"/>
    <w:lvl w:ilvl="0" w:tplc="8BEEAD0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F05F2"/>
    <w:multiLevelType w:val="hybridMultilevel"/>
    <w:tmpl w:val="8DA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98051C"/>
    <w:multiLevelType w:val="hybridMultilevel"/>
    <w:tmpl w:val="593A9F8A"/>
    <w:lvl w:ilvl="0" w:tplc="1152EF0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1"/>
  </w:num>
  <w:num w:numId="5">
    <w:abstractNumId w:val="11"/>
  </w:num>
  <w:num w:numId="6">
    <w:abstractNumId w:val="2"/>
  </w:num>
  <w:num w:numId="7">
    <w:abstractNumId w:val="4"/>
  </w:num>
  <w:num w:numId="8">
    <w:abstractNumId w:val="14"/>
  </w:num>
  <w:num w:numId="9">
    <w:abstractNumId w:val="6"/>
  </w:num>
  <w:num w:numId="10">
    <w:abstractNumId w:val="10"/>
  </w:num>
  <w:num w:numId="11">
    <w:abstractNumId w:val="5"/>
  </w:num>
  <w:num w:numId="12">
    <w:abstractNumId w:val="8"/>
  </w:num>
  <w:num w:numId="13">
    <w:abstractNumId w:val="12"/>
  </w:num>
  <w:num w:numId="14">
    <w:abstractNumId w:val="13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sDAzN7CwsDAxMzdW0lEKTi0uzszPAykwqgUAoQDHniwAAAA="/>
  </w:docVars>
  <w:rsids>
    <w:rsidRoot w:val="005D5C6F"/>
    <w:rsid w:val="000B1307"/>
    <w:rsid w:val="00150133"/>
    <w:rsid w:val="0015261C"/>
    <w:rsid w:val="0024487A"/>
    <w:rsid w:val="00251B2F"/>
    <w:rsid w:val="00251E28"/>
    <w:rsid w:val="00273571"/>
    <w:rsid w:val="002819A3"/>
    <w:rsid w:val="002D679E"/>
    <w:rsid w:val="002F2973"/>
    <w:rsid w:val="00301517"/>
    <w:rsid w:val="0034719A"/>
    <w:rsid w:val="00355256"/>
    <w:rsid w:val="003643E6"/>
    <w:rsid w:val="0037033C"/>
    <w:rsid w:val="003A5C3B"/>
    <w:rsid w:val="003C65AA"/>
    <w:rsid w:val="003C79D7"/>
    <w:rsid w:val="0042760D"/>
    <w:rsid w:val="004606EC"/>
    <w:rsid w:val="00466EB3"/>
    <w:rsid w:val="004F72D5"/>
    <w:rsid w:val="0050242C"/>
    <w:rsid w:val="00526DB7"/>
    <w:rsid w:val="00536E70"/>
    <w:rsid w:val="005950CF"/>
    <w:rsid w:val="005D5C6F"/>
    <w:rsid w:val="00607014"/>
    <w:rsid w:val="006471BB"/>
    <w:rsid w:val="006C0BC0"/>
    <w:rsid w:val="00740A01"/>
    <w:rsid w:val="007748AC"/>
    <w:rsid w:val="00774FF1"/>
    <w:rsid w:val="007B2B18"/>
    <w:rsid w:val="007D2D9B"/>
    <w:rsid w:val="007E47DA"/>
    <w:rsid w:val="00886E33"/>
    <w:rsid w:val="008B13D1"/>
    <w:rsid w:val="009379E2"/>
    <w:rsid w:val="00963574"/>
    <w:rsid w:val="0097141B"/>
    <w:rsid w:val="009B1224"/>
    <w:rsid w:val="00A03EFF"/>
    <w:rsid w:val="00A069B4"/>
    <w:rsid w:val="00A14ECB"/>
    <w:rsid w:val="00A43D23"/>
    <w:rsid w:val="00A578CC"/>
    <w:rsid w:val="00A73D89"/>
    <w:rsid w:val="00AB79E7"/>
    <w:rsid w:val="00AC7036"/>
    <w:rsid w:val="00AE2160"/>
    <w:rsid w:val="00B12A81"/>
    <w:rsid w:val="00B42602"/>
    <w:rsid w:val="00B55BF4"/>
    <w:rsid w:val="00BB38B1"/>
    <w:rsid w:val="00C02EFD"/>
    <w:rsid w:val="00D90D22"/>
    <w:rsid w:val="00DD0931"/>
    <w:rsid w:val="00E20C50"/>
    <w:rsid w:val="00E3453F"/>
    <w:rsid w:val="00E52FF2"/>
    <w:rsid w:val="00E6425A"/>
    <w:rsid w:val="00ED5463"/>
    <w:rsid w:val="00EE080F"/>
    <w:rsid w:val="00EF178C"/>
    <w:rsid w:val="00F17334"/>
    <w:rsid w:val="00F33F74"/>
    <w:rsid w:val="00F42444"/>
    <w:rsid w:val="00F77E5C"/>
    <w:rsid w:val="00FF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FD457D"/>
  <w15:docId w15:val="{55EECB03-C265-483B-8CDA-C77B8D1F8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szCs w:val="24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pBdr>
        <w:top w:val="double" w:sz="6" w:space="1" w:color="auto"/>
      </w:pBdr>
      <w:spacing w:before="120" w:after="120"/>
    </w:pPr>
    <w:rPr>
      <w:rFonts w:ascii="Arial" w:hAnsi="Arial" w:cs="Arial"/>
      <w:b/>
      <w:bCs/>
      <w:sz w:val="18"/>
      <w:szCs w:val="18"/>
    </w:rPr>
  </w:style>
  <w:style w:type="table" w:styleId="TableGrid">
    <w:name w:val="Table Grid"/>
    <w:basedOn w:val="TableNormal"/>
    <w:rsid w:val="00A069B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4F72D5"/>
    <w:rPr>
      <w:sz w:val="24"/>
      <w:szCs w:val="24"/>
      <w:lang w:bidi="he-IL"/>
    </w:rPr>
  </w:style>
  <w:style w:type="paragraph" w:styleId="BalloonText">
    <w:name w:val="Balloon Text"/>
    <w:basedOn w:val="Normal"/>
    <w:link w:val="BalloonTextChar"/>
    <w:rsid w:val="009379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79E2"/>
    <w:rPr>
      <w:rFonts w:ascii="Tahoma" w:hAnsi="Tahoma" w:cs="Tahoma"/>
      <w:sz w:val="16"/>
      <w:szCs w:val="16"/>
      <w:lang w:bidi="he-IL"/>
    </w:rPr>
  </w:style>
  <w:style w:type="character" w:styleId="CommentReference">
    <w:name w:val="annotation reference"/>
    <w:basedOn w:val="DefaultParagraphFont"/>
    <w:semiHidden/>
    <w:unhideWhenUsed/>
    <w:rsid w:val="0035525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552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55256"/>
    <w:rPr>
      <w:lang w:bidi="he-I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55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55256"/>
    <w:rPr>
      <w:b/>
      <w:bCs/>
      <w:lang w:bidi="he-IL"/>
    </w:rPr>
  </w:style>
  <w:style w:type="paragraph" w:styleId="ListParagraph">
    <w:name w:val="List Paragraph"/>
    <w:basedOn w:val="Normal"/>
    <w:uiPriority w:val="34"/>
    <w:qFormat/>
    <w:rsid w:val="00526D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E0E59B-B8C2-49AC-A7E6-73C402EC6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4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_</vt:lpstr>
    </vt:vector>
  </TitlesOfParts>
  <Company>Cox Communications</Company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_</dc:title>
  <dc:creator>Rice, Terri (CCI-Central Region)</dc:creator>
  <cp:lastModifiedBy>Owens, Nancy (CMI-Central Region)</cp:lastModifiedBy>
  <cp:revision>3</cp:revision>
  <cp:lastPrinted>2015-10-01T15:48:00Z</cp:lastPrinted>
  <dcterms:created xsi:type="dcterms:W3CDTF">2022-02-14T17:53:00Z</dcterms:created>
  <dcterms:modified xsi:type="dcterms:W3CDTF">2022-02-14T17:57:00Z</dcterms:modified>
</cp:coreProperties>
</file>